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8E5D41" w14:textId="1D826F8A" w:rsidR="003D5B97" w:rsidRPr="006F0231" w:rsidRDefault="003D5B97" w:rsidP="003D5B97">
      <w:pPr>
        <w:spacing w:before="100" w:after="0" w:line="360" w:lineRule="auto"/>
        <w:jc w:val="center"/>
        <w:rPr>
          <w:b/>
          <w:lang w:val="en-US"/>
        </w:rPr>
      </w:pPr>
      <w:bookmarkStart w:id="0" w:name="_Hlk27465467"/>
      <w:r w:rsidRPr="006F0231">
        <w:rPr>
          <w:b/>
          <w:lang w:val="en-US"/>
        </w:rPr>
        <w:t>ORDER DESCRIPTION</w:t>
      </w:r>
      <w:r w:rsidR="006F0231" w:rsidRPr="006F0231">
        <w:rPr>
          <w:b/>
          <w:lang w:val="en-US"/>
        </w:rPr>
        <w:t xml:space="preserve"> – 4 PART OF O</w:t>
      </w:r>
      <w:r w:rsidR="006F0231">
        <w:rPr>
          <w:b/>
          <w:lang w:val="en-US"/>
        </w:rPr>
        <w:t>RDER</w:t>
      </w:r>
      <w:bookmarkStart w:id="1" w:name="_GoBack"/>
      <w:bookmarkEnd w:id="1"/>
    </w:p>
    <w:p w14:paraId="299C47CD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Object of the contract</w:t>
      </w:r>
    </w:p>
    <w:p w14:paraId="6B7B5E5C" w14:textId="77777777" w:rsidR="003D5B97" w:rsidRPr="004C48BF" w:rsidRDefault="003D5B97" w:rsidP="003D5B97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bookmarkStart w:id="2" w:name="_Hlk27465421"/>
      <w:r w:rsidRPr="004C48BF">
        <w:rPr>
          <w:lang w:val="en-US"/>
        </w:rPr>
        <w:t>s</w:t>
      </w:r>
      <w:r>
        <w:rPr>
          <w:lang w:val="en-US"/>
        </w:rPr>
        <w:t>e</w:t>
      </w:r>
      <w:r w:rsidRPr="004C48BF">
        <w:rPr>
          <w:lang w:val="en-US"/>
        </w:rPr>
        <w:t>miconductors</w:t>
      </w:r>
      <w:bookmarkEnd w:id="2"/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bookmarkEnd w:id="0"/>
    <w:p w14:paraId="1B2B929F" w14:textId="2798F114" w:rsidR="00230FA0" w:rsidRDefault="00230FA0" w:rsidP="00FA3A64">
      <w:pPr>
        <w:spacing w:after="0" w:line="240" w:lineRule="auto"/>
        <w:ind w:left="567"/>
        <w:jc w:val="both"/>
      </w:pPr>
      <w:r>
        <w:t xml:space="preserve">1. </w:t>
      </w:r>
      <w:r w:rsidR="006D597F">
        <w:t>InP</w:t>
      </w:r>
      <w:r>
        <w:t xml:space="preserve"> SI 2” </w:t>
      </w:r>
      <w:r w:rsidR="006D597F">
        <w:t>SSP</w:t>
      </w:r>
      <w:r>
        <w:t xml:space="preserve">    </w:t>
      </w:r>
      <w:r w:rsidR="009E24FD">
        <w:t xml:space="preserve"> </w:t>
      </w:r>
      <w:r w:rsidR="001023BD">
        <w:t>10</w:t>
      </w:r>
      <w:r>
        <w:t xml:space="preserve">0 </w:t>
      </w:r>
      <w:bookmarkStart w:id="3" w:name="_Hlk27465484"/>
      <w:r w:rsidR="003D5B97" w:rsidRPr="004C48BF">
        <w:rPr>
          <w:lang w:val="en-US"/>
        </w:rPr>
        <w:t>pieces</w:t>
      </w:r>
      <w:bookmarkEnd w:id="3"/>
    </w:p>
    <w:p w14:paraId="4C2ADB4A" w14:textId="17562AA7" w:rsidR="00230FA0" w:rsidRDefault="00230FA0" w:rsidP="00FA3A64">
      <w:pPr>
        <w:spacing w:after="0" w:line="240" w:lineRule="auto"/>
        <w:ind w:left="567"/>
        <w:jc w:val="both"/>
      </w:pPr>
      <w:r>
        <w:t xml:space="preserve">2. </w:t>
      </w:r>
      <w:r w:rsidR="006D597F">
        <w:t>InP</w:t>
      </w:r>
      <w:r>
        <w:t xml:space="preserve"> SI 3” </w:t>
      </w:r>
      <w:r w:rsidR="006D597F">
        <w:t>SSP</w:t>
      </w:r>
      <w:r>
        <w:t xml:space="preserve">    </w:t>
      </w:r>
      <w:r w:rsidR="009E24FD">
        <w:t xml:space="preserve"> </w:t>
      </w:r>
      <w:r w:rsidR="006D597F">
        <w:t>5</w:t>
      </w:r>
      <w:r>
        <w:t xml:space="preserve">0 </w:t>
      </w:r>
      <w:r w:rsidR="003D5B97" w:rsidRPr="004C48BF">
        <w:rPr>
          <w:lang w:val="en-US"/>
        </w:rPr>
        <w:t>pieces</w:t>
      </w:r>
    </w:p>
    <w:p w14:paraId="3C0C9623" w14:textId="5656D142" w:rsidR="009E24FD" w:rsidRDefault="009E24FD" w:rsidP="00FA3A64">
      <w:pPr>
        <w:spacing w:after="0" w:line="240" w:lineRule="auto"/>
        <w:ind w:left="567"/>
        <w:jc w:val="both"/>
      </w:pPr>
      <w:r>
        <w:t xml:space="preserve">3. </w:t>
      </w:r>
      <w:r w:rsidR="006D597F">
        <w:t>InP</w:t>
      </w:r>
      <w:r>
        <w:t xml:space="preserve"> SI </w:t>
      </w:r>
      <w:r w:rsidR="006D597F">
        <w:t>4” SSP</w:t>
      </w:r>
      <w:r>
        <w:t xml:space="preserve">     </w:t>
      </w:r>
      <w:r w:rsidR="006D597F">
        <w:t>2</w:t>
      </w:r>
      <w:r>
        <w:t xml:space="preserve">0 </w:t>
      </w:r>
      <w:r w:rsidR="003D5B97" w:rsidRPr="004C48BF">
        <w:rPr>
          <w:lang w:val="en-US"/>
        </w:rPr>
        <w:t>pieces</w:t>
      </w:r>
    </w:p>
    <w:p w14:paraId="64B405FC" w14:textId="77777777" w:rsidR="001C693B" w:rsidRPr="00942F8F" w:rsidRDefault="001C693B">
      <w:pPr>
        <w:spacing w:after="0" w:line="240" w:lineRule="auto"/>
        <w:rPr>
          <w:b/>
          <w:color w:val="000000"/>
        </w:rPr>
      </w:pPr>
    </w:p>
    <w:p w14:paraId="224C9CF4" w14:textId="1F4EACD6" w:rsidR="003D5B97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4" w:name="_Hlk27465500"/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28494C4F" w14:textId="77777777" w:rsidR="004266FE" w:rsidRPr="00CA5910" w:rsidRDefault="004266FE" w:rsidP="004266FE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</w:p>
    <w:p w14:paraId="4F0F422F" w14:textId="5EB131D5" w:rsidR="004266FE" w:rsidRPr="004C48BF" w:rsidRDefault="004266FE" w:rsidP="003C77A2">
      <w:pPr>
        <w:spacing w:after="0" w:line="240" w:lineRule="auto"/>
        <w:jc w:val="both"/>
        <w:rPr>
          <w:lang w:val="en-US"/>
        </w:rPr>
      </w:pPr>
      <w:r w:rsidRPr="004266FE">
        <w:rPr>
          <w:lang w:val="en-US"/>
        </w:rPr>
        <w:t>A detailed description of the subject of the contract is provided in section 5 of this document. The total price for the products specified in point 1 should include the total cost along with the packaging and delivery to the headquarters of the Employer.</w:t>
      </w:r>
    </w:p>
    <w:p w14:paraId="2D394262" w14:textId="77777777" w:rsidR="003D5B97" w:rsidRPr="004266FE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 w:rsidRPr="004266FE">
        <w:rPr>
          <w:b/>
          <w:color w:val="000000"/>
          <w:u w:val="single"/>
          <w:lang w:val="en-US"/>
        </w:rPr>
        <w:t>Criterion</w:t>
      </w:r>
    </w:p>
    <w:p w14:paraId="08B46FF7" w14:textId="77777777" w:rsidR="003D5B97" w:rsidRPr="00C55B6F" w:rsidRDefault="003D5B9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  <w:r w:rsidRPr="00C55B6F">
        <w:rPr>
          <w:spacing w:val="-4"/>
          <w:lang w:val="en-US"/>
        </w:rPr>
        <w:t>Offers will be evaluated according to a point scale with a maximum number of points of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3D5B97" w:rsidRPr="00CF4388" w14:paraId="5FDB5903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D37F95A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Criterion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65A206" w14:textId="77777777" w:rsidR="003D5B97" w:rsidRPr="00CA5910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 w:rsidRPr="00CA5910">
              <w:rPr>
                <w:lang w:val="en-US"/>
              </w:rPr>
              <w:t>Maximum number of points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5105A016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Method of awarding points</w:t>
            </w:r>
          </w:p>
        </w:tc>
      </w:tr>
      <w:tr w:rsidR="003D5B97" w:rsidRPr="00CF4388" w14:paraId="596B42ED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F2ACF1" w14:textId="77777777" w:rsidR="003D5B97" w:rsidRDefault="003D5B97" w:rsidP="003D5B97">
            <w:pPr>
              <w:widowControl w:val="0"/>
              <w:spacing w:after="0" w:line="240" w:lineRule="auto"/>
            </w:pPr>
            <w:r>
              <w:t>Price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E18620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E334BE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02F35924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4CAF61CA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Where</w:t>
      </w:r>
      <w:r w:rsidRPr="008E18C4">
        <w:rPr>
          <w:color w:val="000000"/>
        </w:rPr>
        <w:t>:</w:t>
      </w:r>
    </w:p>
    <w:p w14:paraId="7F476690" w14:textId="77777777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lang w:val="en-US"/>
        </w:rPr>
      </w:pPr>
      <w:r w:rsidRPr="001729D1">
        <w:rPr>
          <w:lang w:val="en-US"/>
        </w:rPr>
        <w:t>Pi – price of goods with delivery - for the given offer</w:t>
      </w:r>
    </w:p>
    <w:p w14:paraId="71368D88" w14:textId="77777777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  <w:lang w:val="en-US"/>
        </w:rPr>
      </w:pPr>
      <w:r w:rsidRPr="001729D1">
        <w:rPr>
          <w:lang w:val="en-US"/>
        </w:rPr>
        <w:t>Pmin - the minimum delivery price for the ordered goods from all offers submitted</w:t>
      </w:r>
    </w:p>
    <w:p w14:paraId="54E097E9" w14:textId="77777777" w:rsidR="003D5B97" w:rsidRPr="000453D5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Pr="001729D1">
        <w:t>number of points</w:t>
      </w:r>
    </w:p>
    <w:p w14:paraId="4730A913" w14:textId="77777777" w:rsidR="003D5B97" w:rsidRPr="00CA5910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5" w:name="_gjdgxs" w:colFirst="0" w:colLast="0"/>
      <w:bookmarkStart w:id="6" w:name="_l7pvrkmi69k7" w:colFirst="0" w:colLast="0"/>
      <w:bookmarkStart w:id="7" w:name="_1tv2mb3r509i" w:colFirst="0" w:colLast="0"/>
      <w:bookmarkEnd w:id="5"/>
      <w:bookmarkEnd w:id="6"/>
      <w:bookmarkEnd w:id="7"/>
      <w:r w:rsidRPr="00CA5910">
        <w:rPr>
          <w:lang w:val="en-US"/>
        </w:rPr>
        <w:t>The final score will be calculated by adding up the partial components and then rounded to two decimal places. (rounded from "5" up)</w:t>
      </w:r>
    </w:p>
    <w:p w14:paraId="30D3192B" w14:textId="77777777" w:rsidR="003D5B97" w:rsidRPr="00CA5910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2D79433D" w14:textId="77777777" w:rsidR="003D5B97" w:rsidRPr="00C55B6F" w:rsidRDefault="003D5B9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  <w:lang w:val="en-US"/>
        </w:rPr>
      </w:pPr>
      <w:r w:rsidRPr="00C55B6F">
        <w:rPr>
          <w:lang w:val="en-US"/>
        </w:rPr>
        <w:t>Up to 8 weeks from the date of order</w:t>
      </w:r>
      <w:r w:rsidRPr="00C55B6F">
        <w:rPr>
          <w:color w:val="000000"/>
          <w:lang w:val="en-US"/>
        </w:rPr>
        <w:t>.</w:t>
      </w:r>
    </w:p>
    <w:p w14:paraId="201552FA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ers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8E4956" w14:paraId="7DC7EF58" w14:textId="77777777" w:rsidTr="000C0F5E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bookmarkEnd w:id="4"/>
          <w:p w14:paraId="7DF3122D" w14:textId="7BE94D7D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roduct name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245D14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er</w:t>
            </w:r>
          </w:p>
        </w:tc>
        <w:tc>
          <w:tcPr>
            <w:tcW w:w="4252" w:type="dxa"/>
            <w:shd w:val="clear" w:color="auto" w:fill="DDDDDD"/>
          </w:tcPr>
          <w:p w14:paraId="64B5FF69" w14:textId="570C8E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ification</w:t>
            </w:r>
          </w:p>
        </w:tc>
      </w:tr>
      <w:tr w:rsidR="000D7C59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06C4C306" w:rsidR="000D7C59" w:rsidRDefault="000D7C59" w:rsidP="0071477F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InP</w:t>
            </w:r>
            <w:r w:rsidRPr="00DD118E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Semi-Insulating d</w:t>
            </w:r>
            <w:r w:rsidRPr="000D7C59">
              <w:rPr>
                <w:b/>
                <w:bCs/>
                <w:lang w:val="en-US"/>
              </w:rPr>
              <w:t>oped with Fe</w:t>
            </w:r>
          </w:p>
          <w:p w14:paraId="3E0AB823" w14:textId="77777777" w:rsidR="000D7C59" w:rsidRPr="00DD118E" w:rsidRDefault="000D7C59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05AAC" w14:textId="77777777" w:rsidR="000D7C59" w:rsidRDefault="000D7C59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915C6">
              <w:rPr>
                <w:bCs/>
                <w:lang w:val="en-US"/>
              </w:rPr>
              <w:t>Diameter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0B35792" w14:textId="77777777" w:rsidR="000D7C59" w:rsidRDefault="000D7C59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2B38F15E" w:rsidR="000D7C59" w:rsidRPr="000D7C59" w:rsidRDefault="000D7C59" w:rsidP="0071477F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0D7C59" w:rsidRPr="00131B8C" w:rsidRDefault="000D7C5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644DE80B" w14:textId="2776E688" w:rsidR="000D7C59" w:rsidRPr="00131B8C" w:rsidRDefault="000D7C59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0D7C59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0D7C59" w:rsidRPr="00DD118E" w:rsidRDefault="000D7C59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0D7C59" w:rsidRPr="00F915C6" w:rsidRDefault="000D7C59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0D7C59" w:rsidRPr="00131B8C" w:rsidRDefault="000D7C5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3618A150" w14:textId="2B06EFE1" w:rsidR="000D7C59" w:rsidRDefault="000D7C59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25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D7C59" w:rsidRPr="00131B8C" w14:paraId="1AD96E56" w14:textId="77777777" w:rsidTr="000D7C59">
        <w:trPr>
          <w:trHeight w:val="452"/>
        </w:trPr>
        <w:tc>
          <w:tcPr>
            <w:tcW w:w="1419" w:type="dxa"/>
            <w:vMerge/>
          </w:tcPr>
          <w:p w14:paraId="06EF1BA0" w14:textId="77777777" w:rsidR="000D7C59" w:rsidRPr="00131B8C" w:rsidRDefault="000D7C5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0D7C59" w:rsidRPr="00F915C6" w:rsidRDefault="000D7C59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403A391E" w:rsidR="000D7C59" w:rsidRPr="00131B8C" w:rsidRDefault="000D7C59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77B7C0A1" w14:textId="783B86E2" w:rsidR="000D7C59" w:rsidRPr="00942F8F" w:rsidRDefault="000D7C59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D7C59" w:rsidRPr="00131B8C" w14:paraId="74118E71" w14:textId="77777777" w:rsidTr="008027F4">
        <w:trPr>
          <w:trHeight w:val="207"/>
        </w:trPr>
        <w:tc>
          <w:tcPr>
            <w:tcW w:w="1419" w:type="dxa"/>
            <w:vMerge/>
          </w:tcPr>
          <w:p w14:paraId="2A577056" w14:textId="77777777" w:rsidR="000D7C59" w:rsidRPr="00942F8F" w:rsidRDefault="000D7C59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45BF4A" w14:textId="77777777" w:rsidR="000D7C59" w:rsidRDefault="000D7C59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3”</w:t>
            </w:r>
          </w:p>
          <w:p w14:paraId="28C864A8" w14:textId="77777777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2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77D5C98" w14:textId="2ACA54A7" w:rsidR="000D7C59" w:rsidRPr="00F915C6" w:rsidRDefault="000D7C59" w:rsidP="000D7C59">
            <w:pPr>
              <w:spacing w:after="0" w:line="240" w:lineRule="auto"/>
              <w:rPr>
                <w:bCs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76.2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51333A59" w:rsidR="000D7C59" w:rsidRPr="00942F8F" w:rsidRDefault="000D7C59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47FFB391" w14:textId="35525AC0" w:rsidR="000D7C59" w:rsidRPr="00942F8F" w:rsidRDefault="000D7C59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D7C59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0D7C59" w:rsidRPr="00942F8F" w:rsidRDefault="000D7C59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0D7C59" w:rsidRPr="00A12804" w:rsidRDefault="000D7C59" w:rsidP="000D7C59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519E1CFD" w:rsidR="000D7C59" w:rsidRPr="00942F8F" w:rsidRDefault="000D7C59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Resistivity:</w:t>
            </w:r>
          </w:p>
        </w:tc>
        <w:tc>
          <w:tcPr>
            <w:tcW w:w="4252" w:type="dxa"/>
          </w:tcPr>
          <w:p w14:paraId="0A8E0A2D" w14:textId="39CAF84B" w:rsidR="000D7C59" w:rsidRPr="00131B8C" w:rsidRDefault="000D7C59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0D7C59" w:rsidRPr="00131B8C" w14:paraId="25210960" w14:textId="77777777" w:rsidTr="00EA6518">
        <w:trPr>
          <w:trHeight w:val="447"/>
        </w:trPr>
        <w:tc>
          <w:tcPr>
            <w:tcW w:w="1419" w:type="dxa"/>
            <w:vMerge/>
          </w:tcPr>
          <w:p w14:paraId="42ED5039" w14:textId="77777777" w:rsidR="000D7C59" w:rsidRPr="00942F8F" w:rsidRDefault="000D7C59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243052" w14:textId="77777777" w:rsidR="000D7C59" w:rsidRDefault="000D7C59" w:rsidP="000D7C59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100mm</w:t>
            </w:r>
          </w:p>
          <w:p w14:paraId="2B5EC05D" w14:textId="77777777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lastRenderedPageBreak/>
              <w:t>Thickness: 62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6DA9427" w14:textId="0AC6E889" w:rsidR="000D7C59" w:rsidRPr="00942F8F" w:rsidRDefault="000D7C59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00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74672EE7" w:rsidR="000D7C59" w:rsidRPr="00942F8F" w:rsidRDefault="000D7C59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lastRenderedPageBreak/>
              <w:t>EPD (Average):</w:t>
            </w:r>
          </w:p>
        </w:tc>
        <w:tc>
          <w:tcPr>
            <w:tcW w:w="4252" w:type="dxa"/>
          </w:tcPr>
          <w:p w14:paraId="67F0CBAB" w14:textId="357F4C7B" w:rsidR="000D7C59" w:rsidRPr="00AE34FD" w:rsidRDefault="000D7C59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10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0D7C59" w:rsidRPr="00131B8C" w14:paraId="02358D5F" w14:textId="77777777" w:rsidTr="00DC43D4">
        <w:trPr>
          <w:trHeight w:val="543"/>
        </w:trPr>
        <w:tc>
          <w:tcPr>
            <w:tcW w:w="1419" w:type="dxa"/>
            <w:vMerge/>
          </w:tcPr>
          <w:p w14:paraId="7DD1DDF7" w14:textId="77777777" w:rsidR="000D7C59" w:rsidRPr="00942F8F" w:rsidRDefault="000D7C5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3D3AF2" w14:textId="77777777" w:rsidR="000D7C59" w:rsidRPr="00F915C6" w:rsidRDefault="000D7C59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59698977" w:rsidR="000D7C59" w:rsidRDefault="000D7C59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2C3AE6BA" w14:textId="77777777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SP (single side polished)   </w:t>
            </w:r>
          </w:p>
          <w:p w14:paraId="6AB22A7C" w14:textId="77777777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661301B6" w14:textId="5014CABC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2: Etched</w:t>
            </w:r>
          </w:p>
        </w:tc>
      </w:tr>
      <w:tr w:rsidR="000D7C59" w:rsidRPr="00131B8C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0D7C59" w:rsidRPr="00942F8F" w:rsidRDefault="000D7C5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0D7C59" w:rsidRPr="00942F8F" w:rsidRDefault="000D7C5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0D7C59" w:rsidRPr="00942F8F" w:rsidRDefault="000D7C5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</w:tcPr>
          <w:p w14:paraId="1319FF28" w14:textId="77777777" w:rsidR="000D7C59" w:rsidRDefault="000D7C59" w:rsidP="00211EF2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ePAK, individual box, sealed with N2 in a moisture-stopping metallic foil bag, done in</w:t>
            </w:r>
          </w:p>
          <w:p w14:paraId="4CA91A52" w14:textId="654AEF32" w:rsidR="000D7C59" w:rsidRPr="00942F8F" w:rsidRDefault="000D7C59" w:rsidP="00134BA1">
            <w:pPr>
              <w:spacing w:after="0"/>
              <w:ind w:left="117" w:hanging="117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class 100 clean room.</w:t>
            </w:r>
          </w:p>
        </w:tc>
      </w:tr>
    </w:tbl>
    <w:p w14:paraId="53A86F0A" w14:textId="77777777" w:rsidR="00134BA1" w:rsidRPr="00134BA1" w:rsidRDefault="00134BA1" w:rsidP="003D5B97">
      <w:pPr>
        <w:rPr>
          <w:lang w:val="en-US"/>
        </w:rPr>
      </w:pPr>
    </w:p>
    <w:sectPr w:rsidR="00134BA1" w:rsidRPr="00134BA1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51B88" w14:textId="77777777" w:rsidR="00172F20" w:rsidRDefault="00172F20">
      <w:pPr>
        <w:spacing w:after="0" w:line="240" w:lineRule="auto"/>
      </w:pPr>
      <w:r>
        <w:separator/>
      </w:r>
    </w:p>
  </w:endnote>
  <w:endnote w:type="continuationSeparator" w:id="0">
    <w:p w14:paraId="6F2193D2" w14:textId="77777777" w:rsidR="00172F20" w:rsidRDefault="00172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C8F83C" w14:textId="77777777" w:rsidR="00DA35DE" w:rsidRDefault="00DA35D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A53723" w14:textId="77777777" w:rsidR="00DA35DE" w:rsidRDefault="00DA35D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F3DDA" w14:textId="77777777" w:rsidR="00DA35DE" w:rsidRDefault="00DA35D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952439" w14:textId="77777777" w:rsidR="00172F20" w:rsidRDefault="00172F20">
      <w:pPr>
        <w:spacing w:after="0" w:line="240" w:lineRule="auto"/>
      </w:pPr>
      <w:r>
        <w:separator/>
      </w:r>
    </w:p>
  </w:footnote>
  <w:footnote w:type="continuationSeparator" w:id="0">
    <w:p w14:paraId="622ACA09" w14:textId="77777777" w:rsidR="00172F20" w:rsidRDefault="00172F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7F522" w14:textId="77777777" w:rsidR="00DA35DE" w:rsidRDefault="00DA35D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2B82FCD9" w:rsidR="008D591C" w:rsidRDefault="00DA35D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inline distT="0" distB="0" distL="0" distR="0" wp14:anchorId="7C9D4765" wp14:editId="1015B30F">
          <wp:extent cx="6210300" cy="1209675"/>
          <wp:effectExtent l="0" t="0" r="0" b="952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030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B0764" w14:textId="77777777" w:rsidR="00DA35DE" w:rsidRDefault="00DA35D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F209B"/>
    <w:rsid w:val="00101E5F"/>
    <w:rsid w:val="001023BD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2F20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C1F69"/>
    <w:rsid w:val="002D5C91"/>
    <w:rsid w:val="002E594A"/>
    <w:rsid w:val="00325A10"/>
    <w:rsid w:val="003343DA"/>
    <w:rsid w:val="00336DDF"/>
    <w:rsid w:val="00337817"/>
    <w:rsid w:val="00355039"/>
    <w:rsid w:val="00365FD6"/>
    <w:rsid w:val="00380B54"/>
    <w:rsid w:val="003A227A"/>
    <w:rsid w:val="003A7315"/>
    <w:rsid w:val="003B184E"/>
    <w:rsid w:val="003B3F23"/>
    <w:rsid w:val="003C5252"/>
    <w:rsid w:val="003D47AF"/>
    <w:rsid w:val="003D5B97"/>
    <w:rsid w:val="003F0153"/>
    <w:rsid w:val="003F1CE4"/>
    <w:rsid w:val="003F42C3"/>
    <w:rsid w:val="004266FE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67CE4"/>
    <w:rsid w:val="006849F2"/>
    <w:rsid w:val="00685F23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0D9"/>
    <w:rsid w:val="006E669F"/>
    <w:rsid w:val="006F0231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5272D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8E4956"/>
    <w:rsid w:val="00901AC8"/>
    <w:rsid w:val="0090255B"/>
    <w:rsid w:val="00914706"/>
    <w:rsid w:val="00922D37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E34FD"/>
    <w:rsid w:val="00B01E51"/>
    <w:rsid w:val="00B20E36"/>
    <w:rsid w:val="00B44E94"/>
    <w:rsid w:val="00B560E2"/>
    <w:rsid w:val="00B60362"/>
    <w:rsid w:val="00B8509B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04AF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35DE"/>
    <w:rsid w:val="00DA5E3A"/>
    <w:rsid w:val="00DB51B7"/>
    <w:rsid w:val="00DD2814"/>
    <w:rsid w:val="00DD4846"/>
    <w:rsid w:val="00DD7192"/>
    <w:rsid w:val="00DD77D1"/>
    <w:rsid w:val="00DE2D5B"/>
    <w:rsid w:val="00E123F6"/>
    <w:rsid w:val="00E17557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1BF05-4048-4F4B-8798-6DB8F6244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52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12</cp:revision>
  <cp:lastPrinted>2019-12-09T11:59:00Z</cp:lastPrinted>
  <dcterms:created xsi:type="dcterms:W3CDTF">2019-12-16T09:46:00Z</dcterms:created>
  <dcterms:modified xsi:type="dcterms:W3CDTF">2019-12-18T14:18:00Z</dcterms:modified>
</cp:coreProperties>
</file>